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31C16" w14:textId="77777777" w:rsidR="008C5079" w:rsidRDefault="00000000">
      <w:pPr>
        <w:pStyle w:val="Heading1"/>
      </w:pPr>
      <w:bookmarkStart w:id="0" w:name="X92128ce6636233ede2eb6860d54466489cffa11"/>
      <w:r>
        <w:t xml:space="preserve">System Design Document: </w:t>
      </w:r>
      <w:proofErr w:type="spellStart"/>
      <w:r>
        <w:t>QChat</w:t>
      </w:r>
      <w:proofErr w:type="spellEnd"/>
      <w:r>
        <w:t xml:space="preserve"> Messaging Service Prototype</w:t>
      </w:r>
    </w:p>
    <w:p w14:paraId="042970B5" w14:textId="77777777" w:rsidR="008C5079" w:rsidRDefault="00000000">
      <w:pPr>
        <w:pStyle w:val="Heading2"/>
      </w:pPr>
      <w:bookmarkStart w:id="1" w:name="project-title-qchat"/>
      <w:r>
        <w:t>Project Title: QChat</w:t>
      </w:r>
    </w:p>
    <w:p w14:paraId="44D574D8" w14:textId="77777777" w:rsidR="008C5079" w:rsidRDefault="00000000">
      <w:pPr>
        <w:pStyle w:val="Heading3"/>
      </w:pPr>
      <w:bookmarkStart w:id="2" w:name="table-of-contents"/>
      <w:r>
        <w:t>Table of Contents</w:t>
      </w:r>
    </w:p>
    <w:p w14:paraId="4BF058F0" w14:textId="77777777" w:rsidR="008C5079" w:rsidRDefault="00000000">
      <w:pPr>
        <w:pStyle w:val="Compact"/>
        <w:numPr>
          <w:ilvl w:val="0"/>
          <w:numId w:val="2"/>
        </w:numPr>
      </w:pPr>
      <w:hyperlink w:anchor="Xe3d0fc0bea9a42ce7605565d0964033d7f6ee47">
        <w:r>
          <w:rPr>
            <w:rStyle w:val="Hyperlink"/>
          </w:rPr>
          <w:t>Introduction</w:t>
        </w:r>
      </w:hyperlink>
    </w:p>
    <w:p w14:paraId="5E90BA30" w14:textId="77777777" w:rsidR="008C5079" w:rsidRDefault="00000000">
      <w:pPr>
        <w:pStyle w:val="Compact"/>
        <w:numPr>
          <w:ilvl w:val="0"/>
          <w:numId w:val="2"/>
        </w:numPr>
      </w:pPr>
      <w:hyperlink w:anchor="Xadffa0c657789d188b7bad67251e99502d9d94d">
        <w:r>
          <w:rPr>
            <w:rStyle w:val="Hyperlink"/>
          </w:rPr>
          <w:t>System Architecture</w:t>
        </w:r>
      </w:hyperlink>
    </w:p>
    <w:p w14:paraId="7143BCD2" w14:textId="77777777" w:rsidR="008C5079" w:rsidRDefault="00000000">
      <w:pPr>
        <w:pStyle w:val="Compact"/>
        <w:numPr>
          <w:ilvl w:val="0"/>
          <w:numId w:val="2"/>
        </w:numPr>
      </w:pPr>
      <w:hyperlink w:anchor="X956fb656d66dbbc0beb72b5d9ea5cb5b3c4b617">
        <w:r>
          <w:rPr>
            <w:rStyle w:val="Hyperlink"/>
          </w:rPr>
          <w:t>Technologies Used</w:t>
        </w:r>
      </w:hyperlink>
    </w:p>
    <w:p w14:paraId="4EAFA805" w14:textId="77777777" w:rsidR="008C5079" w:rsidRDefault="00000000">
      <w:pPr>
        <w:pStyle w:val="Compact"/>
        <w:numPr>
          <w:ilvl w:val="0"/>
          <w:numId w:val="2"/>
        </w:numPr>
      </w:pPr>
      <w:hyperlink w:anchor="Xe7d51658d8f2379c0969f4580b5bec6ca5fc228">
        <w:r>
          <w:rPr>
            <w:rStyle w:val="Hyperlink"/>
          </w:rPr>
          <w:t>Database Design</w:t>
        </w:r>
      </w:hyperlink>
    </w:p>
    <w:p w14:paraId="43CD98AA" w14:textId="77777777" w:rsidR="008C5079" w:rsidRDefault="00000000">
      <w:pPr>
        <w:pStyle w:val="Compact"/>
        <w:numPr>
          <w:ilvl w:val="0"/>
          <w:numId w:val="2"/>
        </w:numPr>
      </w:pPr>
      <w:hyperlink w:anchor="X9a30c72e50ed78edd672b6c3c1661d52bf8153c">
        <w:r>
          <w:rPr>
            <w:rStyle w:val="Hyperlink"/>
          </w:rPr>
          <w:t>User Authentication and Authorization</w:t>
        </w:r>
      </w:hyperlink>
    </w:p>
    <w:p w14:paraId="41668B39" w14:textId="77777777" w:rsidR="008C5079" w:rsidRDefault="00000000">
      <w:pPr>
        <w:pStyle w:val="Compact"/>
        <w:numPr>
          <w:ilvl w:val="0"/>
          <w:numId w:val="2"/>
        </w:numPr>
      </w:pPr>
      <w:hyperlink w:anchor="Xa37a79c7c6875f4fc8358a411515668a878ab39">
        <w:r>
          <w:rPr>
            <w:rStyle w:val="Hyperlink"/>
          </w:rPr>
          <w:t>Real-Time Messaging</w:t>
        </w:r>
      </w:hyperlink>
    </w:p>
    <w:p w14:paraId="15F7DEE7" w14:textId="77777777" w:rsidR="008C5079" w:rsidRDefault="00000000">
      <w:pPr>
        <w:pStyle w:val="Compact"/>
        <w:numPr>
          <w:ilvl w:val="0"/>
          <w:numId w:val="2"/>
        </w:numPr>
      </w:pPr>
      <w:hyperlink w:anchor="X70cb1363718d2a5dec7a5356f80378e78e20c18">
        <w:r>
          <w:rPr>
            <w:rStyle w:val="Hyperlink"/>
          </w:rPr>
          <w:t>User Interface</w:t>
        </w:r>
      </w:hyperlink>
    </w:p>
    <w:p w14:paraId="612F0B8C" w14:textId="77777777" w:rsidR="008C5079" w:rsidRDefault="00000000">
      <w:pPr>
        <w:pStyle w:val="Compact"/>
        <w:numPr>
          <w:ilvl w:val="0"/>
          <w:numId w:val="2"/>
        </w:numPr>
      </w:pPr>
      <w:hyperlink w:anchor="X9520674923d9734e2e3b9830818978910ff20e1">
        <w:r>
          <w:rPr>
            <w:rStyle w:val="Hyperlink"/>
          </w:rPr>
          <w:t>Notifications</w:t>
        </w:r>
      </w:hyperlink>
    </w:p>
    <w:p w14:paraId="64DAEC93" w14:textId="77777777" w:rsidR="008C5079" w:rsidRDefault="00000000">
      <w:pPr>
        <w:pStyle w:val="Compact"/>
        <w:numPr>
          <w:ilvl w:val="0"/>
          <w:numId w:val="2"/>
        </w:numPr>
      </w:pPr>
      <w:hyperlink w:anchor="Xffa8541f91d87b76a8ff69509e89d335e0a7e1f">
        <w:r>
          <w:rPr>
            <w:rStyle w:val="Hyperlink"/>
          </w:rPr>
          <w:t>Security and Privacy</w:t>
        </w:r>
      </w:hyperlink>
    </w:p>
    <w:p w14:paraId="3DB2A0C3" w14:textId="77777777" w:rsidR="008C5079" w:rsidRDefault="00000000">
      <w:pPr>
        <w:pStyle w:val="Compact"/>
        <w:numPr>
          <w:ilvl w:val="0"/>
          <w:numId w:val="2"/>
        </w:numPr>
      </w:pPr>
      <w:hyperlink w:anchor="Xaf1235adaeaaedd33fb0fd7d1acf40cb35a4e49">
        <w:r>
          <w:rPr>
            <w:rStyle w:val="Hyperlink"/>
          </w:rPr>
          <w:t>Deployment</w:t>
        </w:r>
      </w:hyperlink>
    </w:p>
    <w:p w14:paraId="08CE3F1F" w14:textId="77777777" w:rsidR="008C5079" w:rsidRDefault="00000000">
      <w:pPr>
        <w:pStyle w:val="Heading3"/>
      </w:pPr>
      <w:bookmarkStart w:id="3" w:name="introduction"/>
      <w:bookmarkEnd w:id="2"/>
      <w:r>
        <w:t>1. Introduction</w:t>
      </w:r>
    </w:p>
    <w:p w14:paraId="6B58396A" w14:textId="77777777" w:rsidR="008C5079" w:rsidRDefault="00000000">
      <w:pPr>
        <w:pStyle w:val="Heading4"/>
      </w:pPr>
      <w:bookmarkStart w:id="4" w:name="purpose-of-the-document"/>
      <w:r>
        <w:t>Purpose of the Document</w:t>
      </w:r>
    </w:p>
    <w:p w14:paraId="329F7758" w14:textId="77777777" w:rsidR="008C5079" w:rsidRDefault="00000000">
      <w:pPr>
        <w:pStyle w:val="FirstParagraph"/>
      </w:pPr>
      <w:r>
        <w:t>This document outlines the design and architecture of the Messaging Service Prototype developed by Sarthak Choudhary for the internship opportunity with ImBesideYou. The prototype, named “QChat,” aims to create a basic messaging service with real-time messaging capabilities, user authentication, and a user-friendly interface.</w:t>
      </w:r>
    </w:p>
    <w:p w14:paraId="2AB22ABC" w14:textId="77777777" w:rsidR="008C5079" w:rsidRDefault="00000000">
      <w:pPr>
        <w:pStyle w:val="Heading4"/>
      </w:pPr>
      <w:bookmarkStart w:id="5" w:name="scope-of-the-messaging-service-prototype"/>
      <w:bookmarkEnd w:id="4"/>
      <w:r>
        <w:t>Scope of the Messaging Service Prototype</w:t>
      </w:r>
    </w:p>
    <w:p w14:paraId="101E37E1" w14:textId="77777777" w:rsidR="008C5079" w:rsidRDefault="00000000">
      <w:pPr>
        <w:pStyle w:val="FirstParagraph"/>
      </w:pPr>
      <w:r>
        <w:t>The scope of the prototype includes the following key features: - Real-time messaging using WebSocket and Socket.io - User authentication with JWT - User-friendly interface using React and Chakra UI - MongoDB for data storage</w:t>
      </w:r>
    </w:p>
    <w:p w14:paraId="72527473" w14:textId="77777777" w:rsidR="008C5079" w:rsidRDefault="00000000">
      <w:pPr>
        <w:pStyle w:val="Heading4"/>
      </w:pPr>
      <w:bookmarkStart w:id="6" w:name="developer-information"/>
      <w:bookmarkEnd w:id="5"/>
      <w:r>
        <w:t>Developer Information</w:t>
      </w:r>
    </w:p>
    <w:p w14:paraId="604A4514" w14:textId="77777777" w:rsidR="008C5079" w:rsidRDefault="00000000">
      <w:pPr>
        <w:pStyle w:val="Compact"/>
        <w:numPr>
          <w:ilvl w:val="0"/>
          <w:numId w:val="3"/>
        </w:numPr>
      </w:pPr>
      <w:r>
        <w:t>Developer: Sarthak Choudhary</w:t>
      </w:r>
    </w:p>
    <w:p w14:paraId="1C490049" w14:textId="77777777" w:rsidR="008C5079" w:rsidRDefault="00000000">
      <w:pPr>
        <w:pStyle w:val="Heading4"/>
      </w:pPr>
      <w:bookmarkStart w:id="7" w:name="deployment-link"/>
      <w:bookmarkEnd w:id="6"/>
      <w:r>
        <w:t>Deployment Link</w:t>
      </w:r>
    </w:p>
    <w:p w14:paraId="379CB933" w14:textId="77777777" w:rsidR="008C5079" w:rsidRDefault="00000000">
      <w:pPr>
        <w:pStyle w:val="Compact"/>
        <w:numPr>
          <w:ilvl w:val="0"/>
          <w:numId w:val="4"/>
        </w:numPr>
      </w:pPr>
      <w:r>
        <w:t>The prototype is deployed on Render.com and can be accessed at</w:t>
      </w:r>
      <w:r w:rsidR="00BC4EE4">
        <w:t xml:space="preserve"> </w:t>
      </w:r>
      <w:hyperlink r:id="rId7" w:history="1">
        <w:r w:rsidR="00BC4EE4" w:rsidRPr="00BC4EE4">
          <w:rPr>
            <w:rStyle w:val="Hyperlink"/>
          </w:rPr>
          <w:t>https://qchat-bu1g.onrender.com</w:t>
        </w:r>
      </w:hyperlink>
      <w:r>
        <w:t>.</w:t>
      </w:r>
    </w:p>
    <w:p w14:paraId="1279BAB6" w14:textId="77777777" w:rsidR="008C5079" w:rsidRDefault="00000000">
      <w:pPr>
        <w:pStyle w:val="Heading3"/>
      </w:pPr>
      <w:bookmarkStart w:id="8" w:name="system-architecture"/>
      <w:bookmarkEnd w:id="3"/>
      <w:bookmarkEnd w:id="7"/>
      <w:r>
        <w:t>2. System Architecture</w:t>
      </w:r>
    </w:p>
    <w:p w14:paraId="62FCA225" w14:textId="77777777" w:rsidR="008C5079" w:rsidRDefault="00000000">
      <w:pPr>
        <w:pStyle w:val="Heading4"/>
      </w:pPr>
      <w:bookmarkStart w:id="9" w:name="high-level-architecture"/>
      <w:r>
        <w:t>High-Level Architecture</w:t>
      </w:r>
    </w:p>
    <w:p w14:paraId="10E550F7" w14:textId="77777777" w:rsidR="008C5079" w:rsidRDefault="00000000">
      <w:pPr>
        <w:pStyle w:val="FirstParagraph"/>
      </w:pPr>
      <w:r>
        <w:t>The system follows a client-server architecture where the client is a React-based web application, and the server is implemented using Node.js and Express.js. Socket.io is used for real-time communication between clients and the server.</w:t>
      </w:r>
    </w:p>
    <w:p w14:paraId="485FE04F" w14:textId="77777777" w:rsidR="008C5079" w:rsidRDefault="00000000">
      <w:pPr>
        <w:pStyle w:val="Heading4"/>
      </w:pPr>
      <w:bookmarkStart w:id="10" w:name="frontend-architecture"/>
      <w:bookmarkEnd w:id="9"/>
      <w:r>
        <w:lastRenderedPageBreak/>
        <w:t>Frontend Architecture</w:t>
      </w:r>
    </w:p>
    <w:p w14:paraId="212D029B" w14:textId="77777777" w:rsidR="008C50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rontend Framework:</w:t>
      </w:r>
      <w:r>
        <w:t xml:space="preserve"> React</w:t>
      </w:r>
    </w:p>
    <w:p w14:paraId="56C9A7DC" w14:textId="77777777" w:rsidR="008C50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I Framework:</w:t>
      </w:r>
      <w:r>
        <w:t xml:space="preserve"> Chakra UI</w:t>
      </w:r>
    </w:p>
    <w:p w14:paraId="11397B91" w14:textId="77777777" w:rsidR="008C50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ebSocket Implementation:</w:t>
      </w:r>
      <w:r>
        <w:t xml:space="preserve"> Socket.io-client for real-time messaging</w:t>
      </w:r>
    </w:p>
    <w:p w14:paraId="65461894" w14:textId="77777777" w:rsidR="008C50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outing:</w:t>
      </w:r>
      <w:r>
        <w:t xml:space="preserve"> React Router</w:t>
      </w:r>
    </w:p>
    <w:p w14:paraId="4D29DABA" w14:textId="77777777" w:rsidR="008C5079" w:rsidRDefault="00000000">
      <w:pPr>
        <w:pStyle w:val="Heading4"/>
      </w:pPr>
      <w:bookmarkStart w:id="11" w:name="backend-architecture"/>
      <w:bookmarkEnd w:id="10"/>
      <w:r>
        <w:t>Backend Architecture</w:t>
      </w:r>
    </w:p>
    <w:p w14:paraId="59B9002A" w14:textId="77777777" w:rsidR="008C507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ackend Framework:</w:t>
      </w:r>
      <w:r>
        <w:t xml:space="preserve"> Node.js with Express.js</w:t>
      </w:r>
    </w:p>
    <w:p w14:paraId="294828FF" w14:textId="77777777" w:rsidR="008C507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uthentication:</w:t>
      </w:r>
      <w:r>
        <w:t xml:space="preserve"> JWT (JSON Web Tokens)</w:t>
      </w:r>
    </w:p>
    <w:p w14:paraId="50597B07" w14:textId="77777777" w:rsidR="008C507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atabase:</w:t>
      </w:r>
      <w:r>
        <w:t xml:space="preserve"> MongoDB</w:t>
      </w:r>
    </w:p>
    <w:p w14:paraId="13D1A4D2" w14:textId="77777777" w:rsidR="008C507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WebSocket Server:</w:t>
      </w:r>
      <w:r>
        <w:t xml:space="preserve"> Socket.io</w:t>
      </w:r>
    </w:p>
    <w:p w14:paraId="6CACC7A1" w14:textId="77777777" w:rsidR="008C5079" w:rsidRDefault="00000000">
      <w:pPr>
        <w:pStyle w:val="Heading3"/>
      </w:pPr>
      <w:bookmarkStart w:id="12" w:name="technologies-used"/>
      <w:bookmarkEnd w:id="8"/>
      <w:bookmarkEnd w:id="11"/>
      <w:r>
        <w:t>3. Technologies Used</w:t>
      </w:r>
    </w:p>
    <w:p w14:paraId="3B73664C" w14:textId="77777777" w:rsidR="008C5079" w:rsidRDefault="00000000">
      <w:pPr>
        <w:pStyle w:val="Heading4"/>
      </w:pPr>
      <w:bookmarkStart w:id="13" w:name="programming-languages"/>
      <w:r>
        <w:t>Programming Languages</w:t>
      </w:r>
    </w:p>
    <w:p w14:paraId="5528405C" w14:textId="77777777" w:rsidR="008C5079" w:rsidRDefault="00000000">
      <w:pPr>
        <w:pStyle w:val="Compact"/>
        <w:numPr>
          <w:ilvl w:val="0"/>
          <w:numId w:val="7"/>
        </w:numPr>
      </w:pPr>
      <w:r>
        <w:t>JavaScript (Node.js and React)</w:t>
      </w:r>
    </w:p>
    <w:p w14:paraId="0439DF98" w14:textId="77777777" w:rsidR="008C5079" w:rsidRDefault="00000000">
      <w:pPr>
        <w:pStyle w:val="Heading4"/>
      </w:pPr>
      <w:bookmarkStart w:id="14" w:name="backend-dependencies"/>
      <w:bookmarkEnd w:id="13"/>
      <w:r>
        <w:t>Backend Dependencies</w:t>
      </w:r>
    </w:p>
    <w:p w14:paraId="3B437959" w14:textId="77777777"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bcryptjs</w:t>
      </w:r>
      <w:r>
        <w:t xml:space="preserve"> for password hashing</w:t>
      </w:r>
    </w:p>
    <w:p w14:paraId="26932ED7" w14:textId="77777777"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dotenv</w:t>
      </w:r>
      <w:r>
        <w:t xml:space="preserve"> for environment variable management</w:t>
      </w:r>
    </w:p>
    <w:p w14:paraId="7778A9F8" w14:textId="77777777"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express</w:t>
      </w:r>
      <w:r>
        <w:t xml:space="preserve"> for web server</w:t>
      </w:r>
    </w:p>
    <w:p w14:paraId="6B1D9450" w14:textId="77777777"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express-async-handler</w:t>
      </w:r>
      <w:r>
        <w:t xml:space="preserve"> for handling asynchronous operations</w:t>
      </w:r>
    </w:p>
    <w:p w14:paraId="68CFBFC4" w14:textId="77777777"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jsonwebtoken</w:t>
      </w:r>
      <w:r>
        <w:t xml:space="preserve"> for JWT authentication</w:t>
      </w:r>
    </w:p>
    <w:p w14:paraId="04FCA20A" w14:textId="77777777"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mongoose</w:t>
      </w:r>
      <w:r>
        <w:t xml:space="preserve"> for MongoDB database interaction</w:t>
      </w:r>
    </w:p>
    <w:p w14:paraId="6AE11952" w14:textId="77777777"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nodemon</w:t>
      </w:r>
      <w:r>
        <w:t xml:space="preserve"> for development server auto-reloading</w:t>
      </w:r>
    </w:p>
    <w:p w14:paraId="589547C3" w14:textId="77777777"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socket.io</w:t>
      </w:r>
      <w:r>
        <w:t xml:space="preserve"> for real-time WebSocket communication</w:t>
      </w:r>
    </w:p>
    <w:p w14:paraId="71EEF01C" w14:textId="77777777" w:rsidR="008C5079" w:rsidRDefault="00000000">
      <w:pPr>
        <w:pStyle w:val="Heading4"/>
      </w:pPr>
      <w:bookmarkStart w:id="15" w:name="frontend-dependencies"/>
      <w:bookmarkEnd w:id="14"/>
      <w:r>
        <w:t>Frontend Dependencies</w:t>
      </w:r>
    </w:p>
    <w:p w14:paraId="767E4E11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@chakra-ui/icons</w:t>
      </w:r>
      <w:r>
        <w:t xml:space="preserve"> for Chakra UI icon components</w:t>
      </w:r>
    </w:p>
    <w:p w14:paraId="6685D198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@chakra-ui/react</w:t>
      </w:r>
      <w:r>
        <w:t xml:space="preserve"> for Chakra UI component library</w:t>
      </w:r>
    </w:p>
    <w:p w14:paraId="36C691F4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@emotion/react</w:t>
      </w:r>
      <w:r>
        <w:t xml:space="preserve"> for Emotion styling library</w:t>
      </w:r>
    </w:p>
    <w:p w14:paraId="7ADA2065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@emotion/styled</w:t>
      </w:r>
      <w:r>
        <w:t xml:space="preserve"> for styled components with Emotion</w:t>
      </w:r>
    </w:p>
    <w:p w14:paraId="1D19ABF8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axios</w:t>
      </w:r>
      <w:r>
        <w:t xml:space="preserve"> for making HTTP requests</w:t>
      </w:r>
    </w:p>
    <w:p w14:paraId="7CE70482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</w:t>
      </w:r>
      <w:r>
        <w:t xml:space="preserve"> for building user interfaces</w:t>
      </w:r>
    </w:p>
    <w:p w14:paraId="45A4F101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chips</w:t>
      </w:r>
      <w:r>
        <w:t xml:space="preserve"> for creating chip input components</w:t>
      </w:r>
    </w:p>
    <w:p w14:paraId="63BE7DEA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dom</w:t>
      </w:r>
      <w:r>
        <w:t xml:space="preserve"> for React DOM rendering</w:t>
      </w:r>
    </w:p>
    <w:p w14:paraId="1DF16FF3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lottie</w:t>
      </w:r>
      <w:r>
        <w:t xml:space="preserve"> for animation rendering</w:t>
      </w:r>
    </w:p>
    <w:p w14:paraId="52606D02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notification-badge</w:t>
      </w:r>
      <w:r>
        <w:t xml:space="preserve"> for displaying notification badges</w:t>
      </w:r>
    </w:p>
    <w:p w14:paraId="5842B440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router-dom</w:t>
      </w:r>
      <w:r>
        <w:t xml:space="preserve"> for client-side routing</w:t>
      </w:r>
    </w:p>
    <w:p w14:paraId="1209E2E1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scripts</w:t>
      </w:r>
      <w:r>
        <w:t xml:space="preserve"> for development scripts</w:t>
      </w:r>
    </w:p>
    <w:p w14:paraId="20518D3C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scrollable-feed</w:t>
      </w:r>
      <w:r>
        <w:t xml:space="preserve"> for scrollable feed components</w:t>
      </w:r>
    </w:p>
    <w:p w14:paraId="73A3F2D0" w14:textId="77777777"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socket.io-client</w:t>
      </w:r>
      <w:r>
        <w:t xml:space="preserve"> for WebSocket client-side implementation</w:t>
      </w:r>
    </w:p>
    <w:p w14:paraId="73A7025B" w14:textId="77777777" w:rsidR="008C5079" w:rsidRDefault="00000000">
      <w:pPr>
        <w:pStyle w:val="Heading4"/>
      </w:pPr>
      <w:bookmarkStart w:id="16" w:name="database"/>
      <w:bookmarkEnd w:id="15"/>
      <w:r>
        <w:lastRenderedPageBreak/>
        <w:t>Database</w:t>
      </w:r>
    </w:p>
    <w:p w14:paraId="6912535E" w14:textId="77777777" w:rsidR="008C5079" w:rsidRDefault="00000000">
      <w:pPr>
        <w:pStyle w:val="Compact"/>
        <w:numPr>
          <w:ilvl w:val="0"/>
          <w:numId w:val="10"/>
        </w:numPr>
      </w:pPr>
      <w:r>
        <w:t>MongoDB: A NoSQL database used for storing user data, conversations, and messages.</w:t>
      </w:r>
    </w:p>
    <w:p w14:paraId="7F153627" w14:textId="77777777" w:rsidR="008C5079" w:rsidRDefault="00000000">
      <w:pPr>
        <w:pStyle w:val="Heading3"/>
      </w:pPr>
      <w:bookmarkStart w:id="17" w:name="database-design"/>
      <w:bookmarkEnd w:id="12"/>
      <w:bookmarkEnd w:id="16"/>
      <w:r>
        <w:t>4. Database Design</w:t>
      </w:r>
    </w:p>
    <w:p w14:paraId="6BCB83C8" w14:textId="77777777" w:rsidR="008C5079" w:rsidRDefault="00000000">
      <w:pPr>
        <w:pStyle w:val="Heading4"/>
      </w:pPr>
      <w:bookmarkStart w:id="18" w:name="database-schema"/>
      <w:r>
        <w:t>Database Schema</w:t>
      </w:r>
    </w:p>
    <w:p w14:paraId="798B752E" w14:textId="77777777" w:rsidR="008C5079" w:rsidRDefault="00000000">
      <w:pPr>
        <w:pStyle w:val="FirstParagraph"/>
      </w:pPr>
      <w:r>
        <w:t>The database includes three main models: User, Chat, and Message. These models are linked through ObjectIds to establish relationships between them.</w:t>
      </w:r>
    </w:p>
    <w:p w14:paraId="761B6AB5" w14:textId="77777777" w:rsidR="008C5079" w:rsidRDefault="00000000">
      <w:pPr>
        <w:pStyle w:val="Heading5"/>
      </w:pPr>
      <w:bookmarkStart w:id="19" w:name="user-model"/>
      <w:r>
        <w:t>User Model</w:t>
      </w:r>
    </w:p>
    <w:p w14:paraId="14D98B7B" w14:textId="77777777" w:rsidR="008C5079" w:rsidRDefault="00000000">
      <w:pPr>
        <w:pStyle w:val="Compact"/>
        <w:numPr>
          <w:ilvl w:val="0"/>
          <w:numId w:val="11"/>
        </w:numPr>
      </w:pPr>
      <w:r>
        <w:t>Fields:</w:t>
      </w:r>
    </w:p>
    <w:p w14:paraId="78C8AC8C" w14:textId="77777777"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name</w:t>
      </w:r>
      <w:r>
        <w:t>: User’s name (String, required)</w:t>
      </w:r>
    </w:p>
    <w:p w14:paraId="45905FE9" w14:textId="77777777"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email</w:t>
      </w:r>
      <w:r>
        <w:t>: User’s email (String, unique, required)</w:t>
      </w:r>
    </w:p>
    <w:p w14:paraId="4EBC3A98" w14:textId="77777777"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password</w:t>
      </w:r>
      <w:r>
        <w:t>: User’s hashed password (String, required)</w:t>
      </w:r>
    </w:p>
    <w:p w14:paraId="2620C7F7" w14:textId="77777777"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pic</w:t>
      </w:r>
      <w:r>
        <w:t>: User’s profile picture URL (String, required, default)</w:t>
      </w:r>
    </w:p>
    <w:p w14:paraId="52A4140A" w14:textId="77777777"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isAdmin</w:t>
      </w:r>
      <w:r>
        <w:t>: User’s admin status (Boolean, required, default: false)</w:t>
      </w:r>
    </w:p>
    <w:p w14:paraId="7BA19E25" w14:textId="77777777" w:rsidR="008C5079" w:rsidRDefault="00000000">
      <w:pPr>
        <w:pStyle w:val="Heading5"/>
      </w:pPr>
      <w:bookmarkStart w:id="20" w:name="chat-model"/>
      <w:bookmarkEnd w:id="19"/>
      <w:r>
        <w:t>Chat Model</w:t>
      </w:r>
    </w:p>
    <w:p w14:paraId="023CDB78" w14:textId="77777777" w:rsidR="008C5079" w:rsidRDefault="00000000">
      <w:pPr>
        <w:pStyle w:val="Compact"/>
        <w:numPr>
          <w:ilvl w:val="0"/>
          <w:numId w:val="13"/>
        </w:numPr>
      </w:pPr>
      <w:r>
        <w:t>Fields:</w:t>
      </w:r>
    </w:p>
    <w:p w14:paraId="73BC3EF7" w14:textId="77777777"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chatName</w:t>
      </w:r>
      <w:r>
        <w:t>: Name of the chat (String, trim)</w:t>
      </w:r>
    </w:p>
    <w:p w14:paraId="17C888AA" w14:textId="77777777"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isGroupChat</w:t>
      </w:r>
      <w:r>
        <w:t>: Indicates if it’s a group chat (Boolean, default: false)</w:t>
      </w:r>
    </w:p>
    <w:p w14:paraId="032FA0C7" w14:textId="77777777"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users</w:t>
      </w:r>
      <w:r>
        <w:t>: Array of user ObjectIds participating in the chat</w:t>
      </w:r>
    </w:p>
    <w:p w14:paraId="55379C8D" w14:textId="77777777"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latestMessage</w:t>
      </w:r>
      <w:r>
        <w:t>: ObjectId of the latest message in the chat</w:t>
      </w:r>
    </w:p>
    <w:p w14:paraId="517DB826" w14:textId="77777777"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groupAdmin</w:t>
      </w:r>
      <w:r>
        <w:t>: ObjectId of the chat’s admin user</w:t>
      </w:r>
    </w:p>
    <w:p w14:paraId="5F0E5C00" w14:textId="77777777" w:rsidR="008C5079" w:rsidRDefault="00000000">
      <w:pPr>
        <w:pStyle w:val="Heading5"/>
      </w:pPr>
      <w:bookmarkStart w:id="21" w:name="message-model"/>
      <w:bookmarkEnd w:id="20"/>
      <w:r>
        <w:t>Message Model</w:t>
      </w:r>
    </w:p>
    <w:p w14:paraId="44EC4FCE" w14:textId="77777777" w:rsidR="008C5079" w:rsidRDefault="00000000">
      <w:pPr>
        <w:pStyle w:val="Compact"/>
        <w:numPr>
          <w:ilvl w:val="0"/>
          <w:numId w:val="15"/>
        </w:numPr>
      </w:pPr>
      <w:r>
        <w:t>Fields:</w:t>
      </w:r>
    </w:p>
    <w:p w14:paraId="38BE6994" w14:textId="77777777" w:rsidR="008C5079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sender</w:t>
      </w:r>
      <w:r>
        <w:t>: ObjectId of the message sender (ref: “User”)</w:t>
      </w:r>
    </w:p>
    <w:p w14:paraId="7BE52123" w14:textId="77777777" w:rsidR="008C5079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content</w:t>
      </w:r>
      <w:r>
        <w:t>: Message content (String, trim)</w:t>
      </w:r>
    </w:p>
    <w:p w14:paraId="20353BC5" w14:textId="77777777" w:rsidR="008C5079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chat</w:t>
      </w:r>
      <w:r>
        <w:t>: ObjectId of the chat to which the message belongs (ref: “Chat”)</w:t>
      </w:r>
    </w:p>
    <w:p w14:paraId="3542B861" w14:textId="77777777" w:rsidR="008C5079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readBy</w:t>
      </w:r>
      <w:r>
        <w:t>: Array of user ObjectIds who have read the message (ref: “User”)</w:t>
      </w:r>
    </w:p>
    <w:p w14:paraId="5BA82379" w14:textId="77777777" w:rsidR="008C5079" w:rsidRDefault="00000000">
      <w:pPr>
        <w:pStyle w:val="Heading3"/>
      </w:pPr>
      <w:bookmarkStart w:id="22" w:name="user-authentication-and-authorization"/>
      <w:bookmarkEnd w:id="17"/>
      <w:bookmarkEnd w:id="18"/>
      <w:bookmarkEnd w:id="21"/>
      <w:r>
        <w:t>5. User Authentication and Authorization</w:t>
      </w:r>
    </w:p>
    <w:p w14:paraId="5C65C8AC" w14:textId="77777777" w:rsidR="008C5079" w:rsidRDefault="00000000">
      <w:pPr>
        <w:pStyle w:val="Heading4"/>
      </w:pPr>
      <w:bookmarkStart w:id="23" w:name="authentication-mechanisms"/>
      <w:r>
        <w:t>Authentication Mechanisms</w:t>
      </w:r>
    </w:p>
    <w:p w14:paraId="47D06805" w14:textId="77777777" w:rsidR="008C5079" w:rsidRDefault="00000000">
      <w:pPr>
        <w:pStyle w:val="Compact"/>
        <w:numPr>
          <w:ilvl w:val="0"/>
          <w:numId w:val="17"/>
        </w:numPr>
      </w:pPr>
      <w:r>
        <w:t>User authentication is implemented using JWT (JSON Web Tokens). Users obtain tokens upon successful login.</w:t>
      </w:r>
    </w:p>
    <w:p w14:paraId="2133531F" w14:textId="77777777" w:rsidR="008C5079" w:rsidRDefault="00000000">
      <w:pPr>
        <w:pStyle w:val="Heading4"/>
      </w:pPr>
      <w:bookmarkStart w:id="24" w:name="authorization-levels"/>
      <w:bookmarkEnd w:id="23"/>
      <w:r>
        <w:t>Authorization Levels</w:t>
      </w:r>
    </w:p>
    <w:p w14:paraId="490894CB" w14:textId="77777777" w:rsidR="008C5079" w:rsidRDefault="00000000">
      <w:pPr>
        <w:pStyle w:val="Compact"/>
        <w:numPr>
          <w:ilvl w:val="0"/>
          <w:numId w:val="18"/>
        </w:numPr>
      </w:pPr>
      <w:r>
        <w:t>The system distinguishes between “regular users” and “admins” with varying levels of access:</w:t>
      </w:r>
    </w:p>
    <w:p w14:paraId="694102FD" w14:textId="77777777" w:rsidR="008C5079" w:rsidRDefault="00000000">
      <w:pPr>
        <w:pStyle w:val="Compact"/>
        <w:numPr>
          <w:ilvl w:val="1"/>
          <w:numId w:val="19"/>
        </w:numPr>
      </w:pPr>
      <w:r>
        <w:rPr>
          <w:b/>
          <w:bCs/>
        </w:rPr>
        <w:lastRenderedPageBreak/>
        <w:t>Regular Users:</w:t>
      </w:r>
      <w:r>
        <w:t xml:space="preserve"> These users have standard access to the messaging service, including user registration, sending and receiving text messages between users, and group chat functionality.</w:t>
      </w:r>
    </w:p>
    <w:p w14:paraId="7E1C9C8B" w14:textId="77777777" w:rsidR="008C5079" w:rsidRDefault="00000000">
      <w:pPr>
        <w:pStyle w:val="Compact"/>
        <w:numPr>
          <w:ilvl w:val="1"/>
          <w:numId w:val="19"/>
        </w:numPr>
      </w:pPr>
      <w:r>
        <w:rPr>
          <w:b/>
          <w:bCs/>
        </w:rPr>
        <w:t>Admins:</w:t>
      </w:r>
      <w:r>
        <w:t xml:space="preserve"> Admin users have elevated privileges, such as managing group chats and potentially moderating user interactions.</w:t>
      </w:r>
    </w:p>
    <w:p w14:paraId="2AAE6B45" w14:textId="77777777" w:rsidR="008C5079" w:rsidRDefault="00000000">
      <w:pPr>
        <w:pStyle w:val="Heading4"/>
      </w:pPr>
      <w:bookmarkStart w:id="25" w:name="authentication-middleware"/>
      <w:bookmarkEnd w:id="24"/>
      <w:r>
        <w:t>Authentication Middleware</w:t>
      </w:r>
    </w:p>
    <w:p w14:paraId="005609C4" w14:textId="77777777" w:rsidR="008C5079" w:rsidRDefault="00000000">
      <w:pPr>
        <w:pStyle w:val="Compact"/>
        <w:numPr>
          <w:ilvl w:val="0"/>
          <w:numId w:val="20"/>
        </w:numPr>
      </w:pPr>
      <w:r>
        <w:t xml:space="preserve">Authentication middleware is implemented using the </w:t>
      </w:r>
      <w:proofErr w:type="spellStart"/>
      <w:r>
        <w:rPr>
          <w:rStyle w:val="VerbatimChar"/>
        </w:rPr>
        <w:t>authMiddleware</w:t>
      </w:r>
      <w:proofErr w:type="spellEnd"/>
      <w:r>
        <w:t xml:space="preserve"> function to protect routes that require user authentication.</w:t>
      </w:r>
    </w:p>
    <w:p w14:paraId="7FC1538E" w14:textId="77777777" w:rsidR="008C5079" w:rsidRDefault="00000000">
      <w:pPr>
        <w:pStyle w:val="Heading4"/>
      </w:pPr>
      <w:bookmarkStart w:id="26" w:name="route-protection"/>
      <w:bookmarkEnd w:id="25"/>
      <w:r>
        <w:t>Route Protection</w:t>
      </w:r>
    </w:p>
    <w:p w14:paraId="36AF6700" w14:textId="77777777" w:rsidR="008C5079" w:rsidRDefault="00000000">
      <w:pPr>
        <w:pStyle w:val="Compact"/>
        <w:numPr>
          <w:ilvl w:val="0"/>
          <w:numId w:val="21"/>
        </w:numPr>
      </w:pPr>
      <w:r>
        <w:t xml:space="preserve">The </w:t>
      </w:r>
      <w:r>
        <w:rPr>
          <w:rStyle w:val="VerbatimChar"/>
        </w:rPr>
        <w:t>protect</w:t>
      </w:r>
      <w:r>
        <w:t xml:space="preserve"> function is used in route definitions to protect routes that require authentication.</w:t>
      </w:r>
    </w:p>
    <w:p w14:paraId="020F28F8" w14:textId="77777777" w:rsidR="008C5079" w:rsidRDefault="00000000">
      <w:pPr>
        <w:pStyle w:val="Heading3"/>
      </w:pPr>
      <w:bookmarkStart w:id="27" w:name="real-time-messaging"/>
      <w:bookmarkEnd w:id="22"/>
      <w:bookmarkEnd w:id="26"/>
      <w:r>
        <w:t>6. Real-Time Messaging</w:t>
      </w:r>
    </w:p>
    <w:p w14:paraId="1AA36DE4" w14:textId="77777777" w:rsidR="008C5079" w:rsidRDefault="00000000">
      <w:pPr>
        <w:pStyle w:val="Heading4"/>
      </w:pPr>
      <w:bookmarkStart w:id="28" w:name="messaging-protocol"/>
      <w:r>
        <w:t>Messaging Protocol</w:t>
      </w:r>
    </w:p>
    <w:p w14:paraId="0ABB755D" w14:textId="77777777" w:rsidR="008C5079" w:rsidRDefault="00000000">
      <w:pPr>
        <w:pStyle w:val="Compact"/>
        <w:numPr>
          <w:ilvl w:val="0"/>
          <w:numId w:val="22"/>
        </w:numPr>
      </w:pPr>
      <w:r>
        <w:t>WebSocket is used for real-time messaging.</w:t>
      </w:r>
    </w:p>
    <w:p w14:paraId="5492175F" w14:textId="77777777" w:rsidR="008C5079" w:rsidRDefault="00000000">
      <w:pPr>
        <w:pStyle w:val="Compact"/>
        <w:numPr>
          <w:ilvl w:val="0"/>
          <w:numId w:val="22"/>
        </w:numPr>
      </w:pPr>
      <w:r>
        <w:t>Socket.io facilitates WebSocket communication between clients and the server.</w:t>
      </w:r>
    </w:p>
    <w:p w14:paraId="03978642" w14:textId="77777777" w:rsidR="008C5079" w:rsidRDefault="00000000">
      <w:pPr>
        <w:pStyle w:val="Compact"/>
        <w:numPr>
          <w:ilvl w:val="0"/>
          <w:numId w:val="22"/>
        </w:numPr>
      </w:pPr>
      <w:r>
        <w:t>Real-time message updates are a core feature, allowing users to send and receive text messages in real-time.</w:t>
      </w:r>
    </w:p>
    <w:p w14:paraId="67065748" w14:textId="77777777" w:rsidR="008C5079" w:rsidRDefault="00000000">
      <w:pPr>
        <w:pStyle w:val="Heading3"/>
      </w:pPr>
      <w:bookmarkStart w:id="29" w:name="user-interface"/>
      <w:bookmarkEnd w:id="27"/>
      <w:bookmarkEnd w:id="28"/>
      <w:r>
        <w:t>7. User Interface</w:t>
      </w:r>
    </w:p>
    <w:p w14:paraId="794F6608" w14:textId="77777777" w:rsidR="008C5079" w:rsidRDefault="00000000">
      <w:pPr>
        <w:pStyle w:val="Heading4"/>
      </w:pPr>
      <w:bookmarkStart w:id="30" w:name="user-registration-and-authentication"/>
      <w:r>
        <w:t>User Registration and Authentication</w:t>
      </w:r>
    </w:p>
    <w:p w14:paraId="760A2AED" w14:textId="77777777" w:rsidR="008C5079" w:rsidRDefault="00000000">
      <w:pPr>
        <w:pStyle w:val="Compact"/>
        <w:numPr>
          <w:ilvl w:val="0"/>
          <w:numId w:val="24"/>
        </w:numPr>
      </w:pPr>
      <w:r>
        <w:t>User registration and authentication features are integrated into the user interface.</w:t>
      </w:r>
    </w:p>
    <w:p w14:paraId="7F1DC732" w14:textId="77777777" w:rsidR="008C5079" w:rsidRDefault="00000000">
      <w:pPr>
        <w:pStyle w:val="Heading4"/>
      </w:pPr>
      <w:bookmarkStart w:id="31" w:name="sending-and-receiving-text-messages"/>
      <w:bookmarkEnd w:id="30"/>
      <w:r>
        <w:t>Sending and Receiving Text Messages</w:t>
      </w:r>
    </w:p>
    <w:p w14:paraId="346FC82B" w14:textId="77777777" w:rsidR="008C5079" w:rsidRDefault="00000000">
      <w:pPr>
        <w:pStyle w:val="Compact"/>
        <w:numPr>
          <w:ilvl w:val="0"/>
          <w:numId w:val="25"/>
        </w:numPr>
      </w:pPr>
      <w:r>
        <w:t>The user interface enables users to send and receive text messages between each other in real-time.</w:t>
      </w:r>
    </w:p>
    <w:p w14:paraId="3F5EEEF7" w14:textId="77777777" w:rsidR="008C5079" w:rsidRDefault="00000000">
      <w:pPr>
        <w:pStyle w:val="Heading4"/>
      </w:pPr>
      <w:bookmarkStart w:id="32" w:name="group-chat-functionality"/>
      <w:bookmarkEnd w:id="31"/>
      <w:r>
        <w:t>Group Chat Functionality</w:t>
      </w:r>
    </w:p>
    <w:p w14:paraId="38024F4D" w14:textId="77777777" w:rsidR="008C5079" w:rsidRDefault="00000000">
      <w:pPr>
        <w:pStyle w:val="Compact"/>
        <w:numPr>
          <w:ilvl w:val="0"/>
          <w:numId w:val="26"/>
        </w:numPr>
      </w:pPr>
      <w:r>
        <w:t>Users can create and participate in group chats through the user interface.</w:t>
      </w:r>
    </w:p>
    <w:p w14:paraId="4BA90115" w14:textId="77777777" w:rsidR="008C5079" w:rsidRDefault="00000000">
      <w:pPr>
        <w:pStyle w:val="Heading3"/>
      </w:pPr>
      <w:bookmarkStart w:id="33" w:name="notifications"/>
      <w:bookmarkEnd w:id="29"/>
      <w:bookmarkEnd w:id="32"/>
      <w:r>
        <w:t>8. Notifications</w:t>
      </w:r>
    </w:p>
    <w:p w14:paraId="2D9B60BE" w14:textId="77777777" w:rsidR="008C5079" w:rsidRDefault="00000000">
      <w:pPr>
        <w:pStyle w:val="Heading4"/>
      </w:pPr>
      <w:bookmarkStart w:id="34" w:name="real-time-message-notifications"/>
      <w:r>
        <w:t>Real-Time Message Notifications</w:t>
      </w:r>
    </w:p>
    <w:p w14:paraId="3CDB11E5" w14:textId="77777777" w:rsidR="008C5079" w:rsidRDefault="00000000">
      <w:pPr>
        <w:pStyle w:val="Compact"/>
        <w:numPr>
          <w:ilvl w:val="0"/>
          <w:numId w:val="27"/>
        </w:numPr>
      </w:pPr>
      <w:r>
        <w:t>Users receive real-time message notifications through WebSocket and Socket.io, ensuring that they are instantly notified when new messages arrive.</w:t>
      </w:r>
    </w:p>
    <w:p w14:paraId="3B4A52DC" w14:textId="77777777" w:rsidR="008C5079" w:rsidRDefault="00000000">
      <w:pPr>
        <w:pStyle w:val="Compact"/>
        <w:numPr>
          <w:ilvl w:val="0"/>
          <w:numId w:val="27"/>
        </w:numPr>
      </w:pPr>
      <w:r>
        <w:t>The notification system enhances the user experience by providing immediate updates on incoming messages.</w:t>
      </w:r>
    </w:p>
    <w:p w14:paraId="2D59A581" w14:textId="77777777" w:rsidR="008C5079" w:rsidRDefault="00000000">
      <w:pPr>
        <w:pStyle w:val="Heading3"/>
      </w:pPr>
      <w:bookmarkStart w:id="35" w:name="security-and-privacy"/>
      <w:bookmarkEnd w:id="33"/>
      <w:bookmarkEnd w:id="34"/>
      <w:r>
        <w:t>9. Security and Privacy</w:t>
      </w:r>
    </w:p>
    <w:p w14:paraId="632F08B3" w14:textId="77777777" w:rsidR="008C5079" w:rsidRDefault="00000000">
      <w:pPr>
        <w:pStyle w:val="Heading4"/>
      </w:pPr>
      <w:bookmarkStart w:id="36" w:name="data-security-measures"/>
      <w:r>
        <w:t>Data Security Measures</w:t>
      </w:r>
    </w:p>
    <w:p w14:paraId="1E6D95C5" w14:textId="77777777" w:rsidR="00781E0C" w:rsidRDefault="00781E0C" w:rsidP="00781E0C">
      <w:pPr>
        <w:pStyle w:val="Compact"/>
        <w:numPr>
          <w:ilvl w:val="0"/>
          <w:numId w:val="28"/>
        </w:numPr>
      </w:pPr>
      <w:r>
        <w:t xml:space="preserve">Password Hashing: User passwords are securely hashed using </w:t>
      </w:r>
      <w:proofErr w:type="spellStart"/>
      <w:r>
        <w:t>bcrypt</w:t>
      </w:r>
      <w:proofErr w:type="spellEnd"/>
      <w:r>
        <w:t xml:space="preserve"> before storing them in the database, ensuring that plain text passwords are not stored.</w:t>
      </w:r>
    </w:p>
    <w:p w14:paraId="6D1758C4" w14:textId="77777777" w:rsidR="008C5079" w:rsidRDefault="00781E0C" w:rsidP="00781E0C">
      <w:pPr>
        <w:pStyle w:val="Compact"/>
        <w:numPr>
          <w:ilvl w:val="0"/>
          <w:numId w:val="28"/>
        </w:numPr>
      </w:pPr>
      <w:r>
        <w:lastRenderedPageBreak/>
        <w:t>JWT Authentication: User authentication is implemented using JSON Web Tokens (JWT), which are securely signed and verified to ensure the authenticity of user requests.</w:t>
      </w:r>
    </w:p>
    <w:p w14:paraId="33B54BDE" w14:textId="77777777" w:rsidR="008C5079" w:rsidRDefault="00000000">
      <w:pPr>
        <w:pStyle w:val="Heading3"/>
      </w:pPr>
      <w:bookmarkStart w:id="37" w:name="deployment"/>
      <w:bookmarkEnd w:id="35"/>
      <w:bookmarkEnd w:id="36"/>
      <w:r>
        <w:t>10. Deployment</w:t>
      </w:r>
    </w:p>
    <w:p w14:paraId="4D2C5672" w14:textId="77777777" w:rsidR="00426AF3" w:rsidRPr="00426AF3" w:rsidRDefault="00426AF3" w:rsidP="00426AF3">
      <w:pPr>
        <w:pStyle w:val="BodyText"/>
      </w:pPr>
      <w:r>
        <w:t xml:space="preserve">Online deployed prototype: </w:t>
      </w:r>
      <w:hyperlink r:id="rId8" w:history="1">
        <w:r w:rsidRPr="00426AF3">
          <w:rPr>
            <w:rStyle w:val="Hyperlink"/>
          </w:rPr>
          <w:t>https://qchat-bu1g.onrender.com</w:t>
        </w:r>
      </w:hyperlink>
    </w:p>
    <w:p w14:paraId="38FD223D" w14:textId="77777777" w:rsidR="008C5079" w:rsidRDefault="00000000">
      <w:pPr>
        <w:pStyle w:val="Heading4"/>
      </w:pPr>
      <w:bookmarkStart w:id="38" w:name="prerequisites"/>
      <w:r>
        <w:t>Prerequisites</w:t>
      </w:r>
    </w:p>
    <w:p w14:paraId="62175B4B" w14:textId="77777777" w:rsidR="008C5079" w:rsidRDefault="00000000">
      <w:pPr>
        <w:pStyle w:val="Compact"/>
        <w:numPr>
          <w:ilvl w:val="0"/>
          <w:numId w:val="30"/>
        </w:numPr>
      </w:pPr>
      <w:r>
        <w:t>Node.js and npm installed locally.</w:t>
      </w:r>
    </w:p>
    <w:p w14:paraId="351643FC" w14:textId="77777777" w:rsidR="008C5079" w:rsidRDefault="00000000">
      <w:pPr>
        <w:pStyle w:val="Heading4"/>
      </w:pPr>
      <w:bookmarkStart w:id="39" w:name="setup-instructions"/>
      <w:bookmarkEnd w:id="38"/>
      <w:r>
        <w:t>Setup Instructions</w:t>
      </w:r>
    </w:p>
    <w:p w14:paraId="323AD810" w14:textId="77777777"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lone the Repository:</w:t>
      </w:r>
    </w:p>
    <w:p w14:paraId="167FBC86" w14:textId="77777777" w:rsidR="008C5079" w:rsidRDefault="00000000">
      <w:pPr>
        <w:pStyle w:val="Compact"/>
        <w:numPr>
          <w:ilvl w:val="1"/>
          <w:numId w:val="32"/>
        </w:numPr>
      </w:pPr>
      <w:r>
        <w:t xml:space="preserve">Clone the QChat repository from </w:t>
      </w:r>
      <w:hyperlink r:id="rId9" w:history="1">
        <w:r w:rsidR="00052703">
          <w:rPr>
            <w:rStyle w:val="Hyperlink"/>
          </w:rPr>
          <w:t>https://github.com/Cenult/QChat</w:t>
        </w:r>
      </w:hyperlink>
    </w:p>
    <w:p w14:paraId="3D702AEF" w14:textId="77777777"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Backend Setup:</w:t>
      </w:r>
    </w:p>
    <w:p w14:paraId="172BA70B" w14:textId="3BE2825C" w:rsidR="008C5079" w:rsidRDefault="00DB559C">
      <w:pPr>
        <w:pStyle w:val="Compact"/>
        <w:numPr>
          <w:ilvl w:val="1"/>
          <w:numId w:val="33"/>
        </w:numPr>
      </w:pPr>
      <w:r>
        <w:t>In root directory, r</w:t>
      </w:r>
      <w:r w:rsidR="00000000">
        <w:t xml:space="preserve">un </w:t>
      </w:r>
      <w:r>
        <w:t>‘</w:t>
      </w:r>
      <w:proofErr w:type="spellStart"/>
      <w:r w:rsidR="00000000">
        <w:rPr>
          <w:rStyle w:val="VerbatimChar"/>
        </w:rPr>
        <w:t>npm</w:t>
      </w:r>
      <w:proofErr w:type="spellEnd"/>
      <w:r w:rsidR="00000000">
        <w:rPr>
          <w:rStyle w:val="VerbatimChar"/>
        </w:rPr>
        <w:t xml:space="preserve"> install</w:t>
      </w:r>
      <w:r>
        <w:rPr>
          <w:rStyle w:val="VerbatimChar"/>
        </w:rPr>
        <w:t>’</w:t>
      </w:r>
      <w:r w:rsidR="00000000">
        <w:t xml:space="preserve"> to install backend dependencies.</w:t>
      </w:r>
    </w:p>
    <w:p w14:paraId="00B41E07" w14:textId="77777777" w:rsidR="008C5079" w:rsidRDefault="00000000">
      <w:pPr>
        <w:pStyle w:val="Compact"/>
        <w:numPr>
          <w:ilvl w:val="1"/>
          <w:numId w:val="33"/>
        </w:numPr>
      </w:pPr>
      <w:r>
        <w:t xml:space="preserve">Create a </w:t>
      </w:r>
      <w:r>
        <w:rPr>
          <w:rStyle w:val="VerbatimChar"/>
        </w:rPr>
        <w:t>.env</w:t>
      </w:r>
      <w:r>
        <w:t xml:space="preserve"> file with the following environment variables:</w:t>
      </w:r>
    </w:p>
    <w:p w14:paraId="18F09B88" w14:textId="77777777" w:rsidR="008C5079" w:rsidRDefault="00000000">
      <w:pPr>
        <w:pStyle w:val="Compact"/>
        <w:numPr>
          <w:ilvl w:val="2"/>
          <w:numId w:val="34"/>
        </w:numPr>
      </w:pPr>
      <w:r>
        <w:rPr>
          <w:rStyle w:val="VerbatimChar"/>
        </w:rPr>
        <w:t>PORT=4000</w:t>
      </w:r>
    </w:p>
    <w:p w14:paraId="618B7198" w14:textId="77777777" w:rsidR="008C5079" w:rsidRDefault="00000000">
      <w:pPr>
        <w:pStyle w:val="Compact"/>
        <w:numPr>
          <w:ilvl w:val="2"/>
          <w:numId w:val="34"/>
        </w:numPr>
      </w:pPr>
      <w:r>
        <w:rPr>
          <w:rStyle w:val="VerbatimChar"/>
        </w:rPr>
        <w:t>DATABASE_URL=</w:t>
      </w:r>
      <w:proofErr w:type="spellStart"/>
      <w:r w:rsidR="00052703">
        <w:rPr>
          <w:rStyle w:val="VerbatimChar"/>
        </w:rPr>
        <w:t>MongoDB_URL</w:t>
      </w:r>
      <w:proofErr w:type="spellEnd"/>
    </w:p>
    <w:p w14:paraId="3D91BA9C" w14:textId="77777777" w:rsidR="008C5079" w:rsidRDefault="00000000">
      <w:pPr>
        <w:pStyle w:val="Compact"/>
        <w:numPr>
          <w:ilvl w:val="2"/>
          <w:numId w:val="34"/>
        </w:numPr>
      </w:pPr>
      <w:r>
        <w:rPr>
          <w:rStyle w:val="VerbatimChar"/>
        </w:rPr>
        <w:t>JWT_SECRET_KEY=&lt;your-secret-key&gt;</w:t>
      </w:r>
    </w:p>
    <w:p w14:paraId="1AB0C180" w14:textId="77777777" w:rsidR="008C5079" w:rsidRDefault="00000000">
      <w:pPr>
        <w:pStyle w:val="Compact"/>
        <w:numPr>
          <w:ilvl w:val="2"/>
          <w:numId w:val="34"/>
        </w:numPr>
      </w:pPr>
      <w:r>
        <w:rPr>
          <w:rStyle w:val="VerbatimChar"/>
        </w:rPr>
        <w:t>NODE_ENV=development</w:t>
      </w:r>
    </w:p>
    <w:p w14:paraId="09FC0247" w14:textId="77777777"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Frontend Setup:</w:t>
      </w:r>
    </w:p>
    <w:p w14:paraId="23F008CE" w14:textId="77777777" w:rsidR="008C5079" w:rsidRDefault="00000000">
      <w:pPr>
        <w:pStyle w:val="Compact"/>
        <w:numPr>
          <w:ilvl w:val="1"/>
          <w:numId w:val="35"/>
        </w:numPr>
      </w:pPr>
      <w:r>
        <w:t xml:space="preserve">Navigate to the </w:t>
      </w:r>
      <w:r>
        <w:rPr>
          <w:rStyle w:val="VerbatimChar"/>
        </w:rPr>
        <w:t>frontend</w:t>
      </w:r>
      <w:r>
        <w:t xml:space="preserve"> directory.</w:t>
      </w:r>
    </w:p>
    <w:p w14:paraId="4A8E845A" w14:textId="06D1B53A" w:rsidR="008C5079" w:rsidRDefault="00000000">
      <w:pPr>
        <w:pStyle w:val="Compact"/>
        <w:numPr>
          <w:ilvl w:val="1"/>
          <w:numId w:val="35"/>
        </w:numPr>
      </w:pPr>
      <w:r>
        <w:t xml:space="preserve">Run </w:t>
      </w:r>
      <w:r w:rsidR="00DB559C">
        <w:t>‘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install</w:t>
      </w:r>
      <w:r w:rsidR="00DB559C">
        <w:rPr>
          <w:rStyle w:val="VerbatimChar"/>
        </w:rPr>
        <w:t>’</w:t>
      </w:r>
      <w:r>
        <w:t xml:space="preserve"> to install frontend dependencies.</w:t>
      </w:r>
    </w:p>
    <w:p w14:paraId="075170F5" w14:textId="06253578" w:rsidR="00BF136D" w:rsidRDefault="00BF136D">
      <w:pPr>
        <w:pStyle w:val="Compact"/>
        <w:numPr>
          <w:ilvl w:val="1"/>
          <w:numId w:val="35"/>
        </w:numPr>
      </w:pPr>
      <w:r>
        <w:t>Alternatively – run ‘</w:t>
      </w:r>
      <w:proofErr w:type="spellStart"/>
      <w:r>
        <w:t>npm</w:t>
      </w:r>
      <w:proofErr w:type="spellEnd"/>
      <w:r>
        <w:t xml:space="preserve"> run build’ in root directory to install all dependencies.</w:t>
      </w:r>
    </w:p>
    <w:p w14:paraId="58784F67" w14:textId="77777777"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Start the Application:</w:t>
      </w:r>
    </w:p>
    <w:p w14:paraId="1A8B130A" w14:textId="272B6BBF" w:rsidR="008C5079" w:rsidRDefault="00000000">
      <w:pPr>
        <w:pStyle w:val="Compact"/>
        <w:numPr>
          <w:ilvl w:val="1"/>
          <w:numId w:val="36"/>
        </w:numPr>
      </w:pPr>
      <w:r>
        <w:t xml:space="preserve">In the </w:t>
      </w:r>
      <w:r w:rsidR="00DB559C">
        <w:rPr>
          <w:rStyle w:val="VerbatimChar"/>
        </w:rPr>
        <w:t>root</w:t>
      </w:r>
      <w:r>
        <w:t xml:space="preserve"> directory, run </w:t>
      </w:r>
      <w:r w:rsidR="00DB559C">
        <w:t>‘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start</w:t>
      </w:r>
      <w:r w:rsidR="00DB559C">
        <w:rPr>
          <w:rStyle w:val="VerbatimChar"/>
        </w:rPr>
        <w:t>’</w:t>
      </w:r>
      <w:r>
        <w:t xml:space="preserve"> to start the Node.js server.</w:t>
      </w:r>
    </w:p>
    <w:p w14:paraId="64661A55" w14:textId="047340DE" w:rsidR="008C5079" w:rsidRDefault="00000000">
      <w:pPr>
        <w:pStyle w:val="Compact"/>
        <w:numPr>
          <w:ilvl w:val="1"/>
          <w:numId w:val="36"/>
        </w:numPr>
      </w:pPr>
      <w:r>
        <w:t xml:space="preserve">In the </w:t>
      </w:r>
      <w:r>
        <w:rPr>
          <w:rStyle w:val="VerbatimChar"/>
        </w:rPr>
        <w:t>frontend</w:t>
      </w:r>
      <w:r>
        <w:t xml:space="preserve"> directory, run </w:t>
      </w:r>
      <w:r w:rsidR="00DB559C">
        <w:t>‘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start</w:t>
      </w:r>
      <w:r w:rsidR="00DB559C">
        <w:rPr>
          <w:rStyle w:val="VerbatimChar"/>
        </w:rPr>
        <w:t>’</w:t>
      </w:r>
      <w:r>
        <w:t xml:space="preserve"> to start the React frontend.</w:t>
      </w:r>
    </w:p>
    <w:p w14:paraId="3C0D1575" w14:textId="77777777"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Access the Application:</w:t>
      </w:r>
    </w:p>
    <w:p w14:paraId="5CFCF687" w14:textId="77777777" w:rsidR="008C5079" w:rsidRDefault="00000000">
      <w:pPr>
        <w:pStyle w:val="Compact"/>
        <w:numPr>
          <w:ilvl w:val="1"/>
          <w:numId w:val="37"/>
        </w:numPr>
      </w:pPr>
      <w:r>
        <w:t xml:space="preserve">Open your web browser and navigate to </w:t>
      </w:r>
      <w:r>
        <w:rPr>
          <w:rStyle w:val="VerbatimChar"/>
        </w:rPr>
        <w:t>http://localhost:3000</w:t>
      </w:r>
      <w:r>
        <w:t xml:space="preserve"> to access the QChat messaging service.</w:t>
      </w:r>
    </w:p>
    <w:p w14:paraId="6F8A8EC1" w14:textId="77777777"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Deployment Instructions (Production):</w:t>
      </w:r>
    </w:p>
    <w:p w14:paraId="319369AA" w14:textId="77777777" w:rsidR="008C5079" w:rsidRDefault="00000000">
      <w:pPr>
        <w:pStyle w:val="Compact"/>
        <w:numPr>
          <w:ilvl w:val="1"/>
          <w:numId w:val="38"/>
        </w:numPr>
      </w:pPr>
      <w:r>
        <w:t xml:space="preserve">When deploying in a production environment, set </w:t>
      </w:r>
      <w:r>
        <w:rPr>
          <w:rStyle w:val="VerbatimChar"/>
        </w:rPr>
        <w:t>NODE_ENV=production</w:t>
      </w:r>
      <w:r>
        <w:t xml:space="preserve"> in the </w:t>
      </w:r>
      <w:r>
        <w:rPr>
          <w:rStyle w:val="VerbatimChar"/>
        </w:rPr>
        <w:t>.env</w:t>
      </w:r>
      <w:r>
        <w:t xml:space="preserve"> file.</w:t>
      </w:r>
    </w:p>
    <w:p w14:paraId="7F4979CB" w14:textId="224EA8E8" w:rsidR="00426AF3" w:rsidRDefault="00426AF3" w:rsidP="00DB559C">
      <w:pPr>
        <w:pStyle w:val="Compact"/>
      </w:pPr>
    </w:p>
    <w:p w14:paraId="40D2552F" w14:textId="77777777" w:rsidR="008C5079" w:rsidRDefault="00000000">
      <w:pPr>
        <w:pStyle w:val="Heading3"/>
      </w:pPr>
      <w:bookmarkStart w:id="40" w:name="conclusion"/>
      <w:bookmarkEnd w:id="37"/>
      <w:bookmarkEnd w:id="39"/>
      <w:r>
        <w:t>11. Conclusion</w:t>
      </w:r>
    </w:p>
    <w:p w14:paraId="601AD067" w14:textId="77777777" w:rsidR="008C5079" w:rsidRDefault="00000000">
      <w:pPr>
        <w:pStyle w:val="FirstParagraph"/>
      </w:pPr>
      <w:r>
        <w:t>This System Design Document provides an overview of the QChat Messaging Service Prototype, detailing its architecture, technologies used, database design, authentication, real-time messaging, user interface, notifications, security measures, and deployment instructions. The prototype aims to deliver a user-friendly and real-time messaging experience for users.</w:t>
      </w:r>
    </w:p>
    <w:p w14:paraId="7FB9E192" w14:textId="00CBD1DF" w:rsidR="008C5079" w:rsidRDefault="00000000">
      <w:pPr>
        <w:pStyle w:val="BodyText"/>
      </w:pPr>
      <w:r>
        <w:lastRenderedPageBreak/>
        <w:t>For more information, refer to the project’s GitHub repository</w:t>
      </w:r>
      <w:r w:rsidR="00BF136D">
        <w:t xml:space="preserve"> and README.md file</w:t>
      </w:r>
      <w:r>
        <w:t>.</w:t>
      </w:r>
      <w:bookmarkEnd w:id="0"/>
      <w:bookmarkEnd w:id="1"/>
      <w:bookmarkEnd w:id="40"/>
    </w:p>
    <w:sectPr w:rsidR="008C50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05FA5" w14:textId="77777777" w:rsidR="00FD1638" w:rsidRDefault="00FD1638">
      <w:pPr>
        <w:spacing w:after="0"/>
      </w:pPr>
      <w:r>
        <w:separator/>
      </w:r>
    </w:p>
  </w:endnote>
  <w:endnote w:type="continuationSeparator" w:id="0">
    <w:p w14:paraId="51F75B78" w14:textId="77777777" w:rsidR="00FD1638" w:rsidRDefault="00FD16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FFCE9" w14:textId="77777777" w:rsidR="00FD1638" w:rsidRDefault="00FD1638">
      <w:r>
        <w:separator/>
      </w:r>
    </w:p>
  </w:footnote>
  <w:footnote w:type="continuationSeparator" w:id="0">
    <w:p w14:paraId="2587FE6C" w14:textId="77777777" w:rsidR="00FD1638" w:rsidRDefault="00FD16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E24D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71CC7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2E8A3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23377313">
    <w:abstractNumId w:val="0"/>
  </w:num>
  <w:num w:numId="2" w16cid:durableId="14205909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3020514">
    <w:abstractNumId w:val="1"/>
  </w:num>
  <w:num w:numId="4" w16cid:durableId="1924951086">
    <w:abstractNumId w:val="1"/>
  </w:num>
  <w:num w:numId="5" w16cid:durableId="152182261">
    <w:abstractNumId w:val="1"/>
  </w:num>
  <w:num w:numId="6" w16cid:durableId="1935747341">
    <w:abstractNumId w:val="1"/>
  </w:num>
  <w:num w:numId="7" w16cid:durableId="237908737">
    <w:abstractNumId w:val="1"/>
  </w:num>
  <w:num w:numId="8" w16cid:durableId="646781589">
    <w:abstractNumId w:val="1"/>
  </w:num>
  <w:num w:numId="9" w16cid:durableId="742414732">
    <w:abstractNumId w:val="1"/>
  </w:num>
  <w:num w:numId="10" w16cid:durableId="32314444">
    <w:abstractNumId w:val="1"/>
  </w:num>
  <w:num w:numId="11" w16cid:durableId="2011786653">
    <w:abstractNumId w:val="1"/>
  </w:num>
  <w:num w:numId="12" w16cid:durableId="2134977262">
    <w:abstractNumId w:val="1"/>
  </w:num>
  <w:num w:numId="13" w16cid:durableId="1333800788">
    <w:abstractNumId w:val="1"/>
  </w:num>
  <w:num w:numId="14" w16cid:durableId="518010249">
    <w:abstractNumId w:val="1"/>
  </w:num>
  <w:num w:numId="15" w16cid:durableId="544488394">
    <w:abstractNumId w:val="1"/>
  </w:num>
  <w:num w:numId="16" w16cid:durableId="153225197">
    <w:abstractNumId w:val="1"/>
  </w:num>
  <w:num w:numId="17" w16cid:durableId="2078042711">
    <w:abstractNumId w:val="1"/>
  </w:num>
  <w:num w:numId="18" w16cid:durableId="1916041397">
    <w:abstractNumId w:val="1"/>
  </w:num>
  <w:num w:numId="19" w16cid:durableId="695891646">
    <w:abstractNumId w:val="1"/>
  </w:num>
  <w:num w:numId="20" w16cid:durableId="1678312381">
    <w:abstractNumId w:val="1"/>
  </w:num>
  <w:num w:numId="21" w16cid:durableId="1018971288">
    <w:abstractNumId w:val="1"/>
  </w:num>
  <w:num w:numId="22" w16cid:durableId="1774740986">
    <w:abstractNumId w:val="1"/>
  </w:num>
  <w:num w:numId="23" w16cid:durableId="1629893662">
    <w:abstractNumId w:val="1"/>
  </w:num>
  <w:num w:numId="24" w16cid:durableId="67580666">
    <w:abstractNumId w:val="1"/>
  </w:num>
  <w:num w:numId="25" w16cid:durableId="1134449235">
    <w:abstractNumId w:val="1"/>
  </w:num>
  <w:num w:numId="26" w16cid:durableId="362676288">
    <w:abstractNumId w:val="1"/>
  </w:num>
  <w:num w:numId="27" w16cid:durableId="2116902250">
    <w:abstractNumId w:val="1"/>
  </w:num>
  <w:num w:numId="28" w16cid:durableId="984508543">
    <w:abstractNumId w:val="1"/>
  </w:num>
  <w:num w:numId="29" w16cid:durableId="1466970824">
    <w:abstractNumId w:val="1"/>
  </w:num>
  <w:num w:numId="30" w16cid:durableId="576672920">
    <w:abstractNumId w:val="1"/>
  </w:num>
  <w:num w:numId="31" w16cid:durableId="1739086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1900074">
    <w:abstractNumId w:val="1"/>
  </w:num>
  <w:num w:numId="33" w16cid:durableId="669530138">
    <w:abstractNumId w:val="1"/>
  </w:num>
  <w:num w:numId="34" w16cid:durableId="353073505">
    <w:abstractNumId w:val="1"/>
  </w:num>
  <w:num w:numId="35" w16cid:durableId="1257786424">
    <w:abstractNumId w:val="1"/>
  </w:num>
  <w:num w:numId="36" w16cid:durableId="1799293891">
    <w:abstractNumId w:val="1"/>
  </w:num>
  <w:num w:numId="37" w16cid:durableId="89012620">
    <w:abstractNumId w:val="1"/>
  </w:num>
  <w:num w:numId="38" w16cid:durableId="128060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5079"/>
    <w:rsid w:val="00052703"/>
    <w:rsid w:val="00426AF3"/>
    <w:rsid w:val="00781E0C"/>
    <w:rsid w:val="008C5079"/>
    <w:rsid w:val="00BC4EE4"/>
    <w:rsid w:val="00BF136D"/>
    <w:rsid w:val="00C072E5"/>
    <w:rsid w:val="00DB559C"/>
    <w:rsid w:val="00E526F3"/>
    <w:rsid w:val="00EE0705"/>
    <w:rsid w:val="00FD16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D34C6"/>
  <w15:docId w15:val="{BDC38249-6F23-41E3-BAEA-15A4E2A27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527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0527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chat-bu1g.onrender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qchat-bu1g.onrend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Cenult/QCh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6</Pages>
  <Words>1240</Words>
  <Characters>70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thak Choudhary</dc:creator>
  <cp:keywords/>
  <cp:lastModifiedBy>Sarthak Choudhary</cp:lastModifiedBy>
  <cp:revision>6</cp:revision>
  <dcterms:created xsi:type="dcterms:W3CDTF">2023-09-28T13:52:00Z</dcterms:created>
  <dcterms:modified xsi:type="dcterms:W3CDTF">2023-09-28T16:26:00Z</dcterms:modified>
</cp:coreProperties>
</file>